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7E1357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7E1357">
        <w:rPr>
          <w:rFonts w:cs="Arial" w:hint="eastAsia"/>
          <w:b/>
          <w:spacing w:val="10"/>
        </w:rPr>
        <w:t xml:space="preserve">消 費 者 委 員 會 消 </w:t>
      </w:r>
      <w:r w:rsidR="006B013F" w:rsidRPr="007E1357">
        <w:rPr>
          <w:rFonts w:cs="Arial" w:hint="eastAsia"/>
          <w:b/>
          <w:spacing w:val="10"/>
        </w:rPr>
        <w:t>息</w:t>
      </w:r>
    </w:p>
    <w:p w:rsidR="009B5AC3" w:rsidRPr="007E1357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7E1357">
        <w:rPr>
          <w:rFonts w:cs="Calibri"/>
          <w:b/>
          <w:spacing w:val="10"/>
        </w:rPr>
        <w:t>新聞稿</w:t>
      </w:r>
    </w:p>
    <w:p w:rsidR="002959A4" w:rsidRPr="007E1357" w:rsidRDefault="00B66B3C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2</w:t>
      </w:r>
      <w:r w:rsidR="008E2E0E">
        <w:rPr>
          <w:rFonts w:cs="Arial" w:hint="eastAsia"/>
          <w:b/>
          <w:spacing w:val="10"/>
          <w:sz w:val="22"/>
          <w:szCs w:val="22"/>
        </w:rPr>
        <w:t>4</w:t>
      </w:r>
      <w:r w:rsidR="00CB3070">
        <w:rPr>
          <w:rFonts w:cs="Arial"/>
          <w:b/>
          <w:spacing w:val="10"/>
          <w:sz w:val="22"/>
          <w:szCs w:val="22"/>
        </w:rPr>
        <w:t>-</w:t>
      </w:r>
      <w:r>
        <w:rPr>
          <w:rFonts w:cs="Arial"/>
          <w:b/>
          <w:spacing w:val="10"/>
          <w:sz w:val="22"/>
          <w:szCs w:val="22"/>
        </w:rPr>
        <w:t>0</w:t>
      </w:r>
      <w:r w:rsidR="008E2E0E">
        <w:rPr>
          <w:rFonts w:cs="Arial" w:hint="eastAsia"/>
          <w:b/>
          <w:spacing w:val="10"/>
          <w:sz w:val="22"/>
          <w:szCs w:val="22"/>
        </w:rPr>
        <w:t>8</w:t>
      </w:r>
      <w:r w:rsidR="001832D2">
        <w:rPr>
          <w:rFonts w:cs="Arial"/>
          <w:b/>
          <w:spacing w:val="10"/>
          <w:sz w:val="22"/>
          <w:szCs w:val="22"/>
        </w:rPr>
        <w:t>-</w:t>
      </w:r>
      <w:r w:rsidR="00A264D1">
        <w:rPr>
          <w:rFonts w:cs="Arial"/>
          <w:b/>
          <w:spacing w:val="10"/>
          <w:sz w:val="22"/>
          <w:szCs w:val="22"/>
        </w:rPr>
        <w:t>2018</w:t>
      </w:r>
    </w:p>
    <w:p w:rsidR="0063417B" w:rsidRPr="007E1357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016108" w:rsidRDefault="0063417B" w:rsidP="00856B93">
      <w:pPr>
        <w:spacing w:line="360" w:lineRule="atLeast"/>
        <w:ind w:firstLine="482"/>
        <w:jc w:val="center"/>
        <w:rPr>
          <w:b/>
        </w:rPr>
      </w:pPr>
      <w:r w:rsidRPr="007E1357">
        <w:rPr>
          <w:rFonts w:cs="Arial" w:hint="eastAsia"/>
          <w:b/>
          <w:spacing w:val="10"/>
        </w:rPr>
        <w:t>消委會</w:t>
      </w:r>
      <w:r w:rsidR="002147D9" w:rsidRPr="00FA581A">
        <w:rPr>
          <w:rFonts w:cs="Arial" w:hint="eastAsia"/>
          <w:b/>
          <w:spacing w:val="10"/>
        </w:rPr>
        <w:t>在</w:t>
      </w:r>
      <w:r w:rsidR="002147D9">
        <w:rPr>
          <w:rFonts w:hint="eastAsia"/>
          <w:b/>
        </w:rPr>
        <w:t>路氹</w:t>
      </w:r>
      <w:r w:rsidR="002147D9" w:rsidRPr="00FA581A">
        <w:rPr>
          <w:rFonts w:hint="eastAsia"/>
          <w:b/>
        </w:rPr>
        <w:t>區</w:t>
      </w:r>
      <w:r w:rsidR="002147D9" w:rsidRPr="00FA581A">
        <w:rPr>
          <w:rFonts w:cs="Arial" w:hint="eastAsia"/>
          <w:b/>
          <w:spacing w:val="10"/>
        </w:rPr>
        <w:t>繼續</w:t>
      </w:r>
      <w:r w:rsidR="008E2E0E">
        <w:rPr>
          <w:rFonts w:cs="Arial" w:hint="eastAsia"/>
          <w:b/>
          <w:spacing w:val="10"/>
        </w:rPr>
        <w:t>8</w:t>
      </w:r>
      <w:r w:rsidR="002147D9" w:rsidRPr="00FA581A">
        <w:rPr>
          <w:rFonts w:cs="Arial" w:hint="eastAsia"/>
          <w:b/>
          <w:spacing w:val="10"/>
        </w:rPr>
        <w:t>月份</w:t>
      </w:r>
      <w:r w:rsidR="002147D9">
        <w:rPr>
          <w:rFonts w:cs="Arial" w:hint="eastAsia"/>
          <w:b/>
          <w:spacing w:val="10"/>
        </w:rPr>
        <w:t>超市普查工作</w:t>
      </w:r>
    </w:p>
    <w:p w:rsidR="000B2F53" w:rsidRPr="008E2E0E" w:rsidRDefault="000B2F53" w:rsidP="00F432F5">
      <w:pPr>
        <w:jc w:val="center"/>
        <w:rPr>
          <w:b/>
        </w:rPr>
      </w:pPr>
    </w:p>
    <w:p w:rsidR="008B4DCE" w:rsidRPr="002A60BB" w:rsidRDefault="006166B2" w:rsidP="008B4DCE">
      <w:pPr>
        <w:spacing w:line="400" w:lineRule="atLeast"/>
        <w:ind w:firstLine="482"/>
        <w:jc w:val="both"/>
      </w:pPr>
      <w:r w:rsidRPr="002A60BB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2A60BB">
          <w:rPr>
            <w:rFonts w:hint="eastAsia"/>
          </w:rPr>
          <w:t>6月12日</w:t>
        </w:r>
      </w:smartTag>
      <w:r w:rsidRPr="002A60BB">
        <w:rPr>
          <w:rFonts w:hint="eastAsia"/>
        </w:rPr>
        <w:t>第</w:t>
      </w:r>
      <w:r w:rsidR="008C05BC" w:rsidRPr="002A60BB">
        <w:rPr>
          <w:rFonts w:hint="eastAsia"/>
        </w:rPr>
        <w:t>4/95/</w:t>
      </w:r>
      <w:r w:rsidRPr="002A60BB">
        <w:rPr>
          <w:rFonts w:hint="eastAsia"/>
        </w:rPr>
        <w:t>M號法律第10條第2款b)之規定，於</w:t>
      </w:r>
      <w:r w:rsidR="008E2E0E">
        <w:rPr>
          <w:rFonts w:hint="eastAsia"/>
        </w:rPr>
        <w:t>8</w:t>
      </w:r>
      <w:r w:rsidRPr="002A60BB">
        <w:rPr>
          <w:rFonts w:hint="eastAsia"/>
        </w:rPr>
        <w:t>月</w:t>
      </w:r>
      <w:r w:rsidR="00B66B3C">
        <w:t>2</w:t>
      </w:r>
      <w:r w:rsidR="00CB5B04">
        <w:rPr>
          <w:rFonts w:hint="eastAsia"/>
        </w:rPr>
        <w:t>3</w:t>
      </w:r>
      <w:bookmarkStart w:id="0" w:name="_GoBack"/>
      <w:bookmarkEnd w:id="0"/>
      <w:r w:rsidR="00C544EA" w:rsidRPr="002A60BB">
        <w:rPr>
          <w:rFonts w:hint="eastAsia"/>
        </w:rPr>
        <w:t>日</w:t>
      </w:r>
      <w:r w:rsidR="00281137" w:rsidRPr="002A60BB">
        <w:rPr>
          <w:rFonts w:hint="eastAsia"/>
        </w:rPr>
        <w:t>在</w:t>
      </w:r>
      <w:r w:rsidR="006312EE" w:rsidRPr="002A60BB">
        <w:rPr>
          <w:rFonts w:hint="eastAsia"/>
        </w:rPr>
        <w:t>路</w:t>
      </w:r>
      <w:r w:rsidR="00F42741" w:rsidRPr="002A60BB">
        <w:rPr>
          <w:rFonts w:hint="eastAsia"/>
        </w:rPr>
        <w:t>氹</w:t>
      </w:r>
      <w:r w:rsidR="00856B93" w:rsidRPr="002A60BB">
        <w:rPr>
          <w:rFonts w:hint="eastAsia"/>
        </w:rPr>
        <w:t>區</w:t>
      </w:r>
      <w:r w:rsidR="002916CB" w:rsidRPr="002A60BB">
        <w:rPr>
          <w:rFonts w:hint="eastAsia"/>
        </w:rPr>
        <w:t>調查了</w:t>
      </w:r>
      <w:r w:rsidR="00637300">
        <w:rPr>
          <w:rFonts w:hint="eastAsia"/>
        </w:rPr>
        <w:t>1</w:t>
      </w:r>
      <w:r w:rsidR="00D16678">
        <w:t>1</w:t>
      </w:r>
      <w:r w:rsidR="00A6692B">
        <w:rPr>
          <w:rFonts w:hint="eastAsia"/>
        </w:rPr>
        <w:t>間超級市場</w:t>
      </w:r>
      <w:r w:rsidR="006D2245">
        <w:rPr>
          <w:rFonts w:hint="eastAsia"/>
        </w:rPr>
        <w:t>，</w:t>
      </w:r>
      <w:r w:rsidR="0059795B">
        <w:rPr>
          <w:rFonts w:hint="eastAsia"/>
        </w:rPr>
        <w:t>進行</w:t>
      </w:r>
      <w:r w:rsidR="008E2E0E">
        <w:rPr>
          <w:rFonts w:hint="eastAsia"/>
        </w:rPr>
        <w:t>8</w:t>
      </w:r>
      <w:r w:rsidR="00F42521" w:rsidRPr="00F42521">
        <w:t>月份</w:t>
      </w:r>
      <w:r w:rsidR="00A264D1">
        <w:rPr>
          <w:rFonts w:hint="eastAsia"/>
        </w:rPr>
        <w:t>最後一次的</w:t>
      </w:r>
      <w:r w:rsidR="000F50BA" w:rsidRPr="002A60BB">
        <w:rPr>
          <w:rFonts w:hint="eastAsia"/>
        </w:rPr>
        <w:t>“超市物價普查”工作。</w:t>
      </w:r>
    </w:p>
    <w:p w:rsidR="0045505B" w:rsidRDefault="0045505B" w:rsidP="0045505B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</w:t>
      </w:r>
      <w:proofErr w:type="gramStart"/>
      <w:r>
        <w:rPr>
          <w:rFonts w:hint="eastAsia"/>
        </w:rPr>
        <w:t>載於消委</w:t>
      </w:r>
      <w:proofErr w:type="gramEnd"/>
      <w:r>
        <w:rPr>
          <w:rFonts w:hint="eastAsia"/>
        </w:rPr>
        <w:t>會網站</w:t>
      </w:r>
      <w:r>
        <w:t>(</w:t>
      </w:r>
      <w:hyperlink r:id="rId7" w:history="1">
        <w:r w:rsidR="00CE168E" w:rsidRPr="007C214A">
          <w:rPr>
            <w:rStyle w:val="a3"/>
          </w:rPr>
          <w:t>www.consumer.gov.mo)、iPhone</w:t>
        </w:r>
      </w:hyperlink>
      <w:r w:rsidR="00CE168E">
        <w:rPr>
          <w:rFonts w:hint="eastAsia"/>
        </w:rPr>
        <w:t>或</w:t>
      </w:r>
      <w:r>
        <w:t>Android智能手機內的“</w:t>
      </w:r>
      <w:r w:rsidR="00CE168E">
        <w:t>澳門</w:t>
      </w:r>
      <w:r>
        <w:t>物價情報站”手機應用程式，以及消委</w:t>
      </w:r>
      <w:proofErr w:type="gramStart"/>
      <w:r>
        <w:t>會微信帳號</w:t>
      </w:r>
      <w:proofErr w:type="gramEnd"/>
      <w:r>
        <w:t>內的“物價查詢”供消費者瀏覽及使用，該報告表亦同時擺放在消委會總辦事處</w:t>
      </w:r>
      <w:r w:rsidR="00D16678">
        <w:rPr>
          <w:rFonts w:hint="eastAsia"/>
        </w:rPr>
        <w:t>及</w:t>
      </w:r>
      <w:r>
        <w:t>文化局屬下各圖書館供消費者免費索取。</w:t>
      </w:r>
    </w:p>
    <w:p w:rsidR="0045505B" w:rsidRDefault="0045505B" w:rsidP="0045505B">
      <w:pPr>
        <w:spacing w:line="400" w:lineRule="atLeast"/>
        <w:ind w:firstLine="482"/>
        <w:jc w:val="both"/>
      </w:pPr>
      <w:r>
        <w:rPr>
          <w:rFonts w:hint="eastAsia"/>
        </w:rPr>
        <w:t>消委會根據全澳</w:t>
      </w:r>
      <w:proofErr w:type="gramStart"/>
      <w:r>
        <w:rPr>
          <w:rFonts w:hint="eastAsia"/>
        </w:rPr>
        <w:t>七個堂區</w:t>
      </w:r>
      <w:proofErr w:type="gramEnd"/>
      <w:r>
        <w:rPr>
          <w:rFonts w:hint="eastAsia"/>
        </w:rPr>
        <w:t>，因應</w:t>
      </w:r>
      <w:proofErr w:type="gramStart"/>
      <w:r>
        <w:rPr>
          <w:rFonts w:hint="eastAsia"/>
        </w:rPr>
        <w:t>各堂區超</w:t>
      </w:r>
      <w:proofErr w:type="gramEnd"/>
      <w:r>
        <w:rPr>
          <w:rFonts w:hint="eastAsia"/>
        </w:rPr>
        <w:t>市數量的多寡，將超市調查工作劃分為八個區域進行，每月在全澳八個區域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</w:t>
      </w:r>
      <w:r w:rsidR="0083511A">
        <w:rPr>
          <w:rFonts w:hint="eastAsia"/>
        </w:rPr>
        <w:t>物價數據供消費者參考外，消</w:t>
      </w:r>
      <w:r w:rsidR="00D1637D">
        <w:rPr>
          <w:rFonts w:hint="eastAsia"/>
        </w:rPr>
        <w:t>費者就可以因應居所、上班以至活動地點比較不同地區超市出售的數百款</w:t>
      </w:r>
      <w:r w:rsidR="0083511A">
        <w:rPr>
          <w:rFonts w:hint="eastAsia"/>
        </w:rPr>
        <w:t>貨品的</w:t>
      </w:r>
      <w:r>
        <w:rPr>
          <w:rFonts w:hint="eastAsia"/>
        </w:rPr>
        <w:t>格價。</w:t>
      </w:r>
    </w:p>
    <w:p w:rsidR="0045505B" w:rsidRDefault="0045505B" w:rsidP="0045505B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CE168E">
        <w:rPr>
          <w:rFonts w:hint="eastAsia"/>
        </w:rPr>
        <w:t>八九八八 九三一五</w:t>
      </w:r>
      <w:r>
        <w:t>。</w:t>
      </w:r>
    </w:p>
    <w:p w:rsidR="0045505B" w:rsidRDefault="00AC22FD" w:rsidP="00D16678">
      <w:pPr>
        <w:spacing w:line="400" w:lineRule="atLeast"/>
        <w:jc w:val="both"/>
      </w:pPr>
      <w:r>
        <w:rPr>
          <w:rFonts w:hint="eastAsia"/>
        </w:rPr>
        <w:t xml:space="preserve">  </w:t>
      </w:r>
    </w:p>
    <w:p w:rsidR="0045505B" w:rsidRDefault="0045505B" w:rsidP="00A264D1">
      <w:pPr>
        <w:spacing w:line="400" w:lineRule="atLeast"/>
        <w:jc w:val="both"/>
        <w:rPr>
          <w:rFonts w:hint="eastAsia"/>
        </w:rPr>
      </w:pPr>
      <w:r>
        <w:rPr>
          <w:rFonts w:hint="eastAsia"/>
        </w:rPr>
        <w:t>“超級市場物價普查報告表”網頁連結：</w:t>
      </w:r>
    </w:p>
    <w:p w:rsidR="008238AA" w:rsidRDefault="008238AA" w:rsidP="00A264D1">
      <w:pPr>
        <w:spacing w:line="400" w:lineRule="atLeast"/>
        <w:jc w:val="both"/>
      </w:pPr>
      <w:r w:rsidRPr="008238AA">
        <w:t>https://www.consumer.gov.mo/supermarket/property/pdf/2018-08-23_538_c.pdf</w:t>
      </w:r>
    </w:p>
    <w:sectPr w:rsidR="008238AA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5FDF" w:rsidRDefault="00205FDF">
      <w:r>
        <w:separator/>
      </w:r>
    </w:p>
  </w:endnote>
  <w:endnote w:type="continuationSeparator" w:id="0">
    <w:p w:rsidR="00205FDF" w:rsidRDefault="00205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5FDF" w:rsidRDefault="00205FDF">
      <w:r>
        <w:separator/>
      </w:r>
    </w:p>
  </w:footnote>
  <w:footnote w:type="continuationSeparator" w:id="0">
    <w:p w:rsidR="00205FDF" w:rsidRDefault="00205F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31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tDA2NTKwMDa3MDJW0lEKTi0uzszPAykwqgUA81Pj5SwAAAA="/>
  </w:docVars>
  <w:rsids>
    <w:rsidRoot w:val="00A554F1"/>
    <w:rsid w:val="0001237B"/>
    <w:rsid w:val="00016108"/>
    <w:rsid w:val="0002261C"/>
    <w:rsid w:val="000238BB"/>
    <w:rsid w:val="00025E62"/>
    <w:rsid w:val="00026C51"/>
    <w:rsid w:val="00031738"/>
    <w:rsid w:val="000345F9"/>
    <w:rsid w:val="00034B5D"/>
    <w:rsid w:val="00043FFB"/>
    <w:rsid w:val="00045770"/>
    <w:rsid w:val="00045A97"/>
    <w:rsid w:val="00051174"/>
    <w:rsid w:val="000521D5"/>
    <w:rsid w:val="000554C7"/>
    <w:rsid w:val="00055B19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90832"/>
    <w:rsid w:val="000A501D"/>
    <w:rsid w:val="000A705B"/>
    <w:rsid w:val="000B2F53"/>
    <w:rsid w:val="000B689A"/>
    <w:rsid w:val="000C5CA8"/>
    <w:rsid w:val="000D0B38"/>
    <w:rsid w:val="000D61F0"/>
    <w:rsid w:val="000F05A7"/>
    <w:rsid w:val="000F1F21"/>
    <w:rsid w:val="000F50BA"/>
    <w:rsid w:val="000F6B31"/>
    <w:rsid w:val="00105F66"/>
    <w:rsid w:val="00111896"/>
    <w:rsid w:val="001170DF"/>
    <w:rsid w:val="001220B8"/>
    <w:rsid w:val="00122271"/>
    <w:rsid w:val="00122DC6"/>
    <w:rsid w:val="00123B9E"/>
    <w:rsid w:val="00126418"/>
    <w:rsid w:val="0012663A"/>
    <w:rsid w:val="001336EB"/>
    <w:rsid w:val="00135B1B"/>
    <w:rsid w:val="00136837"/>
    <w:rsid w:val="00142D62"/>
    <w:rsid w:val="00147449"/>
    <w:rsid w:val="0015269D"/>
    <w:rsid w:val="00156C8D"/>
    <w:rsid w:val="001634A2"/>
    <w:rsid w:val="00166A5D"/>
    <w:rsid w:val="00171855"/>
    <w:rsid w:val="00172E37"/>
    <w:rsid w:val="00176F48"/>
    <w:rsid w:val="00181D1A"/>
    <w:rsid w:val="001832D2"/>
    <w:rsid w:val="001851A5"/>
    <w:rsid w:val="0019044A"/>
    <w:rsid w:val="001A4B08"/>
    <w:rsid w:val="001B312C"/>
    <w:rsid w:val="001B5CE9"/>
    <w:rsid w:val="001C4AA2"/>
    <w:rsid w:val="001D4E68"/>
    <w:rsid w:val="001E2757"/>
    <w:rsid w:val="001E3B66"/>
    <w:rsid w:val="001E459F"/>
    <w:rsid w:val="001E52B3"/>
    <w:rsid w:val="001E6940"/>
    <w:rsid w:val="001E7827"/>
    <w:rsid w:val="001F2F56"/>
    <w:rsid w:val="00200D06"/>
    <w:rsid w:val="0020254F"/>
    <w:rsid w:val="00205FDF"/>
    <w:rsid w:val="002070A6"/>
    <w:rsid w:val="00213C07"/>
    <w:rsid w:val="002147D9"/>
    <w:rsid w:val="00224E83"/>
    <w:rsid w:val="0024109B"/>
    <w:rsid w:val="00243621"/>
    <w:rsid w:val="00244127"/>
    <w:rsid w:val="0024532D"/>
    <w:rsid w:val="0025034C"/>
    <w:rsid w:val="0025421C"/>
    <w:rsid w:val="002617C7"/>
    <w:rsid w:val="002641B5"/>
    <w:rsid w:val="0026712F"/>
    <w:rsid w:val="00270EA9"/>
    <w:rsid w:val="00271744"/>
    <w:rsid w:val="002742F9"/>
    <w:rsid w:val="00280016"/>
    <w:rsid w:val="00281137"/>
    <w:rsid w:val="00282CD3"/>
    <w:rsid w:val="002836FF"/>
    <w:rsid w:val="00285DFF"/>
    <w:rsid w:val="00287691"/>
    <w:rsid w:val="002916CB"/>
    <w:rsid w:val="002959A4"/>
    <w:rsid w:val="002A5836"/>
    <w:rsid w:val="002A60BB"/>
    <w:rsid w:val="002A72C4"/>
    <w:rsid w:val="002C03AE"/>
    <w:rsid w:val="002C2B19"/>
    <w:rsid w:val="002D24EA"/>
    <w:rsid w:val="002E19DF"/>
    <w:rsid w:val="002E1D93"/>
    <w:rsid w:val="002E3A95"/>
    <w:rsid w:val="0030236D"/>
    <w:rsid w:val="00306F88"/>
    <w:rsid w:val="0031358D"/>
    <w:rsid w:val="00315FEB"/>
    <w:rsid w:val="0032222E"/>
    <w:rsid w:val="00337800"/>
    <w:rsid w:val="0035124E"/>
    <w:rsid w:val="00351A81"/>
    <w:rsid w:val="003656D2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A72ED"/>
    <w:rsid w:val="003B718C"/>
    <w:rsid w:val="003C4BD3"/>
    <w:rsid w:val="003C721C"/>
    <w:rsid w:val="003D21B5"/>
    <w:rsid w:val="003E7D1E"/>
    <w:rsid w:val="003F22CE"/>
    <w:rsid w:val="004032CF"/>
    <w:rsid w:val="00403BC9"/>
    <w:rsid w:val="00411E1E"/>
    <w:rsid w:val="0041664B"/>
    <w:rsid w:val="004178C3"/>
    <w:rsid w:val="004204B6"/>
    <w:rsid w:val="00423750"/>
    <w:rsid w:val="00423EC9"/>
    <w:rsid w:val="0042548D"/>
    <w:rsid w:val="0045505B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6BC8"/>
    <w:rsid w:val="004B5C94"/>
    <w:rsid w:val="004C7F6A"/>
    <w:rsid w:val="004D0A98"/>
    <w:rsid w:val="004D0DF8"/>
    <w:rsid w:val="004E1F1C"/>
    <w:rsid w:val="004E3024"/>
    <w:rsid w:val="004E49D1"/>
    <w:rsid w:val="004E6391"/>
    <w:rsid w:val="004E6477"/>
    <w:rsid w:val="004E6E71"/>
    <w:rsid w:val="004F24F0"/>
    <w:rsid w:val="004F37FD"/>
    <w:rsid w:val="004F3C01"/>
    <w:rsid w:val="004F3F6E"/>
    <w:rsid w:val="004F6426"/>
    <w:rsid w:val="00521640"/>
    <w:rsid w:val="005251F6"/>
    <w:rsid w:val="0053459A"/>
    <w:rsid w:val="00537790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9795B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289"/>
    <w:rsid w:val="00623A87"/>
    <w:rsid w:val="006243C4"/>
    <w:rsid w:val="006312EE"/>
    <w:rsid w:val="006315BA"/>
    <w:rsid w:val="00632E7A"/>
    <w:rsid w:val="0063417B"/>
    <w:rsid w:val="006361A8"/>
    <w:rsid w:val="00637300"/>
    <w:rsid w:val="00641EC5"/>
    <w:rsid w:val="00647AE8"/>
    <w:rsid w:val="006528C8"/>
    <w:rsid w:val="0065539A"/>
    <w:rsid w:val="00657E14"/>
    <w:rsid w:val="006731CE"/>
    <w:rsid w:val="00682FC6"/>
    <w:rsid w:val="00687CB6"/>
    <w:rsid w:val="00690863"/>
    <w:rsid w:val="0069278B"/>
    <w:rsid w:val="00693094"/>
    <w:rsid w:val="0069349D"/>
    <w:rsid w:val="00693720"/>
    <w:rsid w:val="00697D6C"/>
    <w:rsid w:val="006A6D19"/>
    <w:rsid w:val="006B013F"/>
    <w:rsid w:val="006B7EA2"/>
    <w:rsid w:val="006C0CA4"/>
    <w:rsid w:val="006C146E"/>
    <w:rsid w:val="006D2245"/>
    <w:rsid w:val="006D2D2F"/>
    <w:rsid w:val="006E7449"/>
    <w:rsid w:val="006F54C6"/>
    <w:rsid w:val="006F6D96"/>
    <w:rsid w:val="00700230"/>
    <w:rsid w:val="00701CD8"/>
    <w:rsid w:val="0070579C"/>
    <w:rsid w:val="00714FE1"/>
    <w:rsid w:val="007171D5"/>
    <w:rsid w:val="00720E30"/>
    <w:rsid w:val="00722604"/>
    <w:rsid w:val="00722DE3"/>
    <w:rsid w:val="00724FD1"/>
    <w:rsid w:val="00726C9D"/>
    <w:rsid w:val="0073095D"/>
    <w:rsid w:val="00732A4D"/>
    <w:rsid w:val="00737994"/>
    <w:rsid w:val="00741568"/>
    <w:rsid w:val="007514F3"/>
    <w:rsid w:val="007534E8"/>
    <w:rsid w:val="00760604"/>
    <w:rsid w:val="00760827"/>
    <w:rsid w:val="007744DE"/>
    <w:rsid w:val="0078035E"/>
    <w:rsid w:val="0078219A"/>
    <w:rsid w:val="00784182"/>
    <w:rsid w:val="007912A6"/>
    <w:rsid w:val="007A0182"/>
    <w:rsid w:val="007A16BF"/>
    <w:rsid w:val="007A275A"/>
    <w:rsid w:val="007B40F4"/>
    <w:rsid w:val="007B4553"/>
    <w:rsid w:val="007C670F"/>
    <w:rsid w:val="007D5C6C"/>
    <w:rsid w:val="007D6A2E"/>
    <w:rsid w:val="007E1357"/>
    <w:rsid w:val="007E2234"/>
    <w:rsid w:val="007F2C18"/>
    <w:rsid w:val="007F6679"/>
    <w:rsid w:val="00806D97"/>
    <w:rsid w:val="0080733A"/>
    <w:rsid w:val="00810353"/>
    <w:rsid w:val="00812E3E"/>
    <w:rsid w:val="00813B33"/>
    <w:rsid w:val="008162A4"/>
    <w:rsid w:val="008220F0"/>
    <w:rsid w:val="00822645"/>
    <w:rsid w:val="008238AA"/>
    <w:rsid w:val="008247B3"/>
    <w:rsid w:val="00824B2C"/>
    <w:rsid w:val="00831DE1"/>
    <w:rsid w:val="00832C31"/>
    <w:rsid w:val="008343D5"/>
    <w:rsid w:val="0083511A"/>
    <w:rsid w:val="00835827"/>
    <w:rsid w:val="00845FAD"/>
    <w:rsid w:val="00851F43"/>
    <w:rsid w:val="0085224F"/>
    <w:rsid w:val="00855E54"/>
    <w:rsid w:val="00856B93"/>
    <w:rsid w:val="00860F8C"/>
    <w:rsid w:val="00863CFC"/>
    <w:rsid w:val="00865328"/>
    <w:rsid w:val="0087483F"/>
    <w:rsid w:val="00876896"/>
    <w:rsid w:val="00876E93"/>
    <w:rsid w:val="0087703B"/>
    <w:rsid w:val="00880E89"/>
    <w:rsid w:val="0088519A"/>
    <w:rsid w:val="00886CB8"/>
    <w:rsid w:val="008921CA"/>
    <w:rsid w:val="008A3875"/>
    <w:rsid w:val="008B1424"/>
    <w:rsid w:val="008B4AC8"/>
    <w:rsid w:val="008B4DCE"/>
    <w:rsid w:val="008C05BC"/>
    <w:rsid w:val="008C2578"/>
    <w:rsid w:val="008D11C0"/>
    <w:rsid w:val="008D1AB2"/>
    <w:rsid w:val="008D77FB"/>
    <w:rsid w:val="008E2E0E"/>
    <w:rsid w:val="008E3BF4"/>
    <w:rsid w:val="008E5661"/>
    <w:rsid w:val="00920B20"/>
    <w:rsid w:val="00922110"/>
    <w:rsid w:val="00924FAD"/>
    <w:rsid w:val="009269C5"/>
    <w:rsid w:val="00936BA1"/>
    <w:rsid w:val="009373CB"/>
    <w:rsid w:val="00937C88"/>
    <w:rsid w:val="0094042E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1347"/>
    <w:rsid w:val="00982CAD"/>
    <w:rsid w:val="00983325"/>
    <w:rsid w:val="00985C55"/>
    <w:rsid w:val="00987830"/>
    <w:rsid w:val="00987989"/>
    <w:rsid w:val="00994BF5"/>
    <w:rsid w:val="0099792D"/>
    <w:rsid w:val="009A430A"/>
    <w:rsid w:val="009A4BDE"/>
    <w:rsid w:val="009A7F03"/>
    <w:rsid w:val="009B3924"/>
    <w:rsid w:val="009B448A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51D2"/>
    <w:rsid w:val="00A06CCF"/>
    <w:rsid w:val="00A06FA8"/>
    <w:rsid w:val="00A11139"/>
    <w:rsid w:val="00A2456E"/>
    <w:rsid w:val="00A264D1"/>
    <w:rsid w:val="00A34695"/>
    <w:rsid w:val="00A35C00"/>
    <w:rsid w:val="00A403F9"/>
    <w:rsid w:val="00A41C3A"/>
    <w:rsid w:val="00A47AC6"/>
    <w:rsid w:val="00A5003E"/>
    <w:rsid w:val="00A53675"/>
    <w:rsid w:val="00A554F1"/>
    <w:rsid w:val="00A55DCA"/>
    <w:rsid w:val="00A608DD"/>
    <w:rsid w:val="00A64E88"/>
    <w:rsid w:val="00A65419"/>
    <w:rsid w:val="00A65F8B"/>
    <w:rsid w:val="00A66342"/>
    <w:rsid w:val="00A6692B"/>
    <w:rsid w:val="00A678E8"/>
    <w:rsid w:val="00A71A60"/>
    <w:rsid w:val="00A83241"/>
    <w:rsid w:val="00A835E0"/>
    <w:rsid w:val="00A86B99"/>
    <w:rsid w:val="00A94ABE"/>
    <w:rsid w:val="00A94BF0"/>
    <w:rsid w:val="00A979E4"/>
    <w:rsid w:val="00A97ACF"/>
    <w:rsid w:val="00AC22FD"/>
    <w:rsid w:val="00AD0FF6"/>
    <w:rsid w:val="00AD4CA1"/>
    <w:rsid w:val="00AD67CB"/>
    <w:rsid w:val="00AD6B5F"/>
    <w:rsid w:val="00AD784E"/>
    <w:rsid w:val="00AE48EC"/>
    <w:rsid w:val="00AE7650"/>
    <w:rsid w:val="00AF2209"/>
    <w:rsid w:val="00AF53D1"/>
    <w:rsid w:val="00B030FB"/>
    <w:rsid w:val="00B0577B"/>
    <w:rsid w:val="00B11FD0"/>
    <w:rsid w:val="00B128FF"/>
    <w:rsid w:val="00B16C42"/>
    <w:rsid w:val="00B3272F"/>
    <w:rsid w:val="00B33263"/>
    <w:rsid w:val="00B50AC0"/>
    <w:rsid w:val="00B50F7D"/>
    <w:rsid w:val="00B56BEB"/>
    <w:rsid w:val="00B66B3C"/>
    <w:rsid w:val="00B71CE3"/>
    <w:rsid w:val="00B848D5"/>
    <w:rsid w:val="00B9177D"/>
    <w:rsid w:val="00B94BCA"/>
    <w:rsid w:val="00BA16F3"/>
    <w:rsid w:val="00BA5DCE"/>
    <w:rsid w:val="00BB291F"/>
    <w:rsid w:val="00BB6035"/>
    <w:rsid w:val="00BC3212"/>
    <w:rsid w:val="00BC62C7"/>
    <w:rsid w:val="00BD056D"/>
    <w:rsid w:val="00BD74DB"/>
    <w:rsid w:val="00BE0D32"/>
    <w:rsid w:val="00BE2A9A"/>
    <w:rsid w:val="00BE2FA9"/>
    <w:rsid w:val="00BE5746"/>
    <w:rsid w:val="00BF3511"/>
    <w:rsid w:val="00C04894"/>
    <w:rsid w:val="00C048D4"/>
    <w:rsid w:val="00C103C0"/>
    <w:rsid w:val="00C252A3"/>
    <w:rsid w:val="00C25481"/>
    <w:rsid w:val="00C26BFA"/>
    <w:rsid w:val="00C336A4"/>
    <w:rsid w:val="00C37432"/>
    <w:rsid w:val="00C377DA"/>
    <w:rsid w:val="00C537DE"/>
    <w:rsid w:val="00C544EA"/>
    <w:rsid w:val="00C54CEB"/>
    <w:rsid w:val="00C55098"/>
    <w:rsid w:val="00C676CF"/>
    <w:rsid w:val="00C736FD"/>
    <w:rsid w:val="00C747F2"/>
    <w:rsid w:val="00C86D48"/>
    <w:rsid w:val="00CA15E8"/>
    <w:rsid w:val="00CA2A9D"/>
    <w:rsid w:val="00CA4199"/>
    <w:rsid w:val="00CB0263"/>
    <w:rsid w:val="00CB3070"/>
    <w:rsid w:val="00CB5675"/>
    <w:rsid w:val="00CB5B04"/>
    <w:rsid w:val="00CD4BB1"/>
    <w:rsid w:val="00CD55E6"/>
    <w:rsid w:val="00CD7325"/>
    <w:rsid w:val="00CE168E"/>
    <w:rsid w:val="00CE6CA8"/>
    <w:rsid w:val="00CF0B0F"/>
    <w:rsid w:val="00D041B7"/>
    <w:rsid w:val="00D04F8B"/>
    <w:rsid w:val="00D106DF"/>
    <w:rsid w:val="00D1291B"/>
    <w:rsid w:val="00D1637D"/>
    <w:rsid w:val="00D1660E"/>
    <w:rsid w:val="00D16678"/>
    <w:rsid w:val="00D25D12"/>
    <w:rsid w:val="00D40D5D"/>
    <w:rsid w:val="00D533C9"/>
    <w:rsid w:val="00D53E17"/>
    <w:rsid w:val="00D619D7"/>
    <w:rsid w:val="00D71718"/>
    <w:rsid w:val="00D72EC5"/>
    <w:rsid w:val="00D73131"/>
    <w:rsid w:val="00D80D58"/>
    <w:rsid w:val="00D82491"/>
    <w:rsid w:val="00D944C3"/>
    <w:rsid w:val="00D97EBD"/>
    <w:rsid w:val="00DA3A58"/>
    <w:rsid w:val="00DA6465"/>
    <w:rsid w:val="00DA67BB"/>
    <w:rsid w:val="00DB445C"/>
    <w:rsid w:val="00DC5CC8"/>
    <w:rsid w:val="00DC628C"/>
    <w:rsid w:val="00DE037A"/>
    <w:rsid w:val="00DF0F2B"/>
    <w:rsid w:val="00DF54F5"/>
    <w:rsid w:val="00DF576F"/>
    <w:rsid w:val="00E01242"/>
    <w:rsid w:val="00E01A18"/>
    <w:rsid w:val="00E04964"/>
    <w:rsid w:val="00E21D39"/>
    <w:rsid w:val="00E24506"/>
    <w:rsid w:val="00E267B2"/>
    <w:rsid w:val="00E2764A"/>
    <w:rsid w:val="00E32C4B"/>
    <w:rsid w:val="00E44589"/>
    <w:rsid w:val="00E50B2D"/>
    <w:rsid w:val="00E51F5C"/>
    <w:rsid w:val="00E70217"/>
    <w:rsid w:val="00E7076E"/>
    <w:rsid w:val="00E734F5"/>
    <w:rsid w:val="00E74C0C"/>
    <w:rsid w:val="00E7719E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2CB"/>
    <w:rsid w:val="00EE1BDE"/>
    <w:rsid w:val="00EE611B"/>
    <w:rsid w:val="00EE6819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2521"/>
    <w:rsid w:val="00F42741"/>
    <w:rsid w:val="00F432F5"/>
    <w:rsid w:val="00F45A03"/>
    <w:rsid w:val="00F467D0"/>
    <w:rsid w:val="00F5000A"/>
    <w:rsid w:val="00F61F3B"/>
    <w:rsid w:val="00F64CBC"/>
    <w:rsid w:val="00F67663"/>
    <w:rsid w:val="00F710AE"/>
    <w:rsid w:val="00F7770F"/>
    <w:rsid w:val="00F77887"/>
    <w:rsid w:val="00F80808"/>
    <w:rsid w:val="00F94045"/>
    <w:rsid w:val="00FA787D"/>
    <w:rsid w:val="00FB3D3F"/>
    <w:rsid w:val="00FB4C49"/>
    <w:rsid w:val="00FB5CDF"/>
    <w:rsid w:val="00FB61E1"/>
    <w:rsid w:val="00FB6C43"/>
    <w:rsid w:val="00FD12AD"/>
    <w:rsid w:val="00FD12E7"/>
    <w:rsid w:val="00FD2F5A"/>
    <w:rsid w:val="00FD69A0"/>
    <w:rsid w:val="00FD73AB"/>
    <w:rsid w:val="00FD7475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9318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</Pages>
  <Words>91</Words>
  <Characters>523</Characters>
  <Application>Microsoft Office Word</Application>
  <DocSecurity>0</DocSecurity>
  <Lines>4</Lines>
  <Paragraphs>1</Paragraphs>
  <ScaleCrop>false</ScaleCrop>
  <Company/>
  <LinksUpToDate>false</LinksUpToDate>
  <CharactersWithSpaces>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63</cp:revision>
  <cp:lastPrinted>2013-04-11T07:30:00Z</cp:lastPrinted>
  <dcterms:created xsi:type="dcterms:W3CDTF">2016-01-13T09:51:00Z</dcterms:created>
  <dcterms:modified xsi:type="dcterms:W3CDTF">2018-08-24T02:07:00Z</dcterms:modified>
</cp:coreProperties>
</file>